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Total World (NZD Hedged)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2B04FCF" w:rsidR="00661C78" w:rsidRDefault="00D86549">
      <w:r>
        <w:rPr>
          <w:noProof/>
        </w:rPr>
        <w:drawing>
          <wp:inline distT="0" distB="0" distL="0" distR="0" wp14:anchorId="712951ED" wp14:editId="160B831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86549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